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tanislaw Baranski reports financial support and article publishing charges were provided by Gdansk University of Technology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1T12:14:02Z</dcterms:created>
  <dcterms:modified xsi:type="dcterms:W3CDTF">2023-02-01T1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